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98424E" w14:textId="77777777" w:rsidR="005714F9" w:rsidRDefault="00615E06">
      <w:pPr>
        <w:pStyle w:val="Heading1"/>
      </w:pPr>
      <w:bookmarkStart w:id="0" w:name="Xf04d469f71dfef11d3e0897acedbf37f88c9bd6"/>
      <w:r>
        <w:t>Office Administrative Position - Job Application</w:t>
      </w:r>
    </w:p>
    <w:p w14:paraId="7C349DB9" w14:textId="77777777" w:rsidR="005714F9" w:rsidRDefault="00615E06">
      <w:pPr>
        <w:pStyle w:val="FirstParagraph"/>
      </w:pPr>
      <w:r>
        <w:rPr>
          <w:b/>
          <w:bCs/>
        </w:rPr>
        <w:t>ABC Speech Therapy Solutions</w:t>
      </w:r>
      <w:r>
        <w:t xml:space="preserve"> 6448 Main Circle St, Connelly Springs, NC 28612 Phone: 828-368-0729 Email: abcstsolutions@gmail.com</w:t>
      </w:r>
    </w:p>
    <w:p w14:paraId="0993B7EC" w14:textId="77777777" w:rsidR="005714F9" w:rsidRDefault="00615E06">
      <w:pPr>
        <w:pStyle w:val="BodyText"/>
      </w:pPr>
      <w:r>
        <w:t>Thank you for your interest in joining our team! Please complete the application below.</w:t>
      </w:r>
    </w:p>
    <w:p w14:paraId="03039A00" w14:textId="77777777" w:rsidR="005714F9" w:rsidRDefault="00615E06">
      <w:r>
        <w:pict w14:anchorId="3171D796">
          <v:rect id="_x0000_i1025" style="width:0;height:1.5pt" o:hralign="center" o:hrstd="t" o:hr="t"/>
        </w:pict>
      </w:r>
    </w:p>
    <w:p w14:paraId="3C37AD7E" w14:textId="77777777" w:rsidR="005714F9" w:rsidRDefault="00615E06">
      <w:pPr>
        <w:pStyle w:val="Heading2"/>
      </w:pPr>
      <w:bookmarkStart w:id="1" w:name="personal-information"/>
      <w:r>
        <w:rPr>
          <w:b/>
          <w:bCs/>
        </w:rPr>
        <w:t>Personal Information</w:t>
      </w:r>
    </w:p>
    <w:p w14:paraId="3F079D28" w14:textId="77777777" w:rsidR="005714F9" w:rsidRDefault="00615E06">
      <w:pPr>
        <w:pStyle w:val="FirstParagraph"/>
      </w:pPr>
      <w:r>
        <w:rPr>
          <w:b/>
          <w:bCs/>
        </w:rPr>
        <w:t>Full Name:</w:t>
      </w:r>
      <w:r>
        <w:t xml:space="preserve"> ____________________________________________</w:t>
      </w:r>
    </w:p>
    <w:p w14:paraId="2224E4F8" w14:textId="77777777" w:rsidR="005714F9" w:rsidRDefault="00615E06">
      <w:pPr>
        <w:pStyle w:val="BodyText"/>
      </w:pPr>
      <w:r>
        <w:rPr>
          <w:b/>
          <w:bCs/>
        </w:rPr>
        <w:t>Address:</w:t>
      </w:r>
      <w:r>
        <w:t xml:space="preserve"> ______________________________________________</w:t>
      </w:r>
    </w:p>
    <w:p w14:paraId="7C70C4F9" w14:textId="77777777" w:rsidR="005714F9" w:rsidRDefault="00615E06">
      <w:pPr>
        <w:pStyle w:val="BodyText"/>
      </w:pPr>
      <w:r>
        <w:rPr>
          <w:b/>
          <w:bCs/>
        </w:rPr>
        <w:t>City/State/Zip:</w:t>
      </w:r>
      <w:r>
        <w:t xml:space="preserve"> _________________________________________</w:t>
      </w:r>
    </w:p>
    <w:p w14:paraId="0D417E38" w14:textId="77777777" w:rsidR="005714F9" w:rsidRDefault="00615E06">
      <w:pPr>
        <w:pStyle w:val="BodyText"/>
      </w:pPr>
      <w:r>
        <w:rPr>
          <w:b/>
          <w:bCs/>
        </w:rPr>
        <w:t>Phone Number:</w:t>
      </w:r>
      <w:r>
        <w:t xml:space="preserve"> __________________________________________</w:t>
      </w:r>
    </w:p>
    <w:p w14:paraId="2493E444" w14:textId="77777777" w:rsidR="005714F9" w:rsidRDefault="00615E06">
      <w:pPr>
        <w:pStyle w:val="BodyText"/>
      </w:pPr>
      <w:r>
        <w:rPr>
          <w:b/>
          <w:bCs/>
        </w:rPr>
        <w:t>Email Address:</w:t>
      </w:r>
      <w:r>
        <w:t xml:space="preserve"> __________________________________________</w:t>
      </w:r>
    </w:p>
    <w:p w14:paraId="58A8C7D6" w14:textId="77777777" w:rsidR="005714F9" w:rsidRDefault="00615E06">
      <w:pPr>
        <w:pStyle w:val="BodyText"/>
      </w:pPr>
      <w:r>
        <w:rPr>
          <w:b/>
          <w:bCs/>
        </w:rPr>
        <w:t>Preferred Method of Contact:</w:t>
      </w:r>
      <w:r>
        <w:t xml:space="preserve"> ____________________________</w:t>
      </w:r>
    </w:p>
    <w:p w14:paraId="5E07535A" w14:textId="77777777" w:rsidR="005714F9" w:rsidRDefault="00615E06">
      <w:r>
        <w:pict w14:anchorId="776864C3">
          <v:rect id="_x0000_i1026" style="width:0;height:1.5pt" o:hralign="center" o:hrstd="t" o:hr="t"/>
        </w:pict>
      </w:r>
    </w:p>
    <w:p w14:paraId="5A159223" w14:textId="77777777" w:rsidR="005714F9" w:rsidRDefault="00615E06">
      <w:pPr>
        <w:pStyle w:val="Heading2"/>
      </w:pPr>
      <w:bookmarkStart w:id="2" w:name="availability"/>
      <w:bookmarkEnd w:id="1"/>
      <w:r>
        <w:rPr>
          <w:b/>
          <w:bCs/>
        </w:rPr>
        <w:t>Availability</w:t>
      </w:r>
    </w:p>
    <w:p w14:paraId="08943EE1" w14:textId="77777777" w:rsidR="005714F9" w:rsidRDefault="00615E06">
      <w:pPr>
        <w:pStyle w:val="FirstParagraph"/>
      </w:pPr>
      <w:r>
        <w:rPr>
          <w:b/>
          <w:bCs/>
        </w:rPr>
        <w:t>Position Desired (Full-time / Part-time):</w:t>
      </w:r>
      <w:r>
        <w:t xml:space="preserve"> _________________</w:t>
      </w:r>
    </w:p>
    <w:p w14:paraId="3A3D0260" w14:textId="77777777" w:rsidR="005714F9" w:rsidRDefault="00615E06">
      <w:pPr>
        <w:pStyle w:val="BodyText"/>
      </w:pPr>
      <w:r>
        <w:rPr>
          <w:b/>
          <w:bCs/>
        </w:rPr>
        <w:t>Hours/Days Available:</w:t>
      </w:r>
      <w:r>
        <w:t xml:space="preserve"> ___________________________________</w:t>
      </w:r>
    </w:p>
    <w:p w14:paraId="5190DF09" w14:textId="77777777" w:rsidR="005714F9" w:rsidRDefault="00615E06">
      <w:pPr>
        <w:pStyle w:val="BodyText"/>
      </w:pPr>
      <w:r>
        <w:rPr>
          <w:b/>
          <w:bCs/>
        </w:rPr>
        <w:t>Earliest Start Date:</w:t>
      </w:r>
      <w:r>
        <w:t xml:space="preserve"> ____________________________________</w:t>
      </w:r>
    </w:p>
    <w:p w14:paraId="3DC94505" w14:textId="77777777" w:rsidR="005714F9" w:rsidRDefault="00615E06">
      <w:r>
        <w:pict w14:anchorId="7AEE93C8">
          <v:rect id="_x0000_i1027" style="width:0;height:1.5pt" o:hralign="center" o:hrstd="t" o:hr="t"/>
        </w:pict>
      </w:r>
    </w:p>
    <w:p w14:paraId="6D69A81B" w14:textId="77777777" w:rsidR="005714F9" w:rsidRDefault="00615E06">
      <w:pPr>
        <w:pStyle w:val="Heading2"/>
      </w:pPr>
      <w:bookmarkStart w:id="3" w:name="education-training"/>
      <w:bookmarkEnd w:id="2"/>
      <w:r>
        <w:rPr>
          <w:b/>
          <w:bCs/>
        </w:rPr>
        <w:t>Education &amp; Training</w:t>
      </w:r>
    </w:p>
    <w:p w14:paraId="0963051B" w14:textId="77777777" w:rsidR="005714F9" w:rsidRDefault="00615E06">
      <w:pPr>
        <w:pStyle w:val="FirstParagraph"/>
      </w:pPr>
      <w:r>
        <w:rPr>
          <w:b/>
          <w:bCs/>
        </w:rPr>
        <w:t>Highest Level of Education Completed:</w:t>
      </w:r>
      <w:r>
        <w:t xml:space="preserve"> ___________________</w:t>
      </w:r>
    </w:p>
    <w:p w14:paraId="36C78280" w14:textId="77777777" w:rsidR="005714F9" w:rsidRDefault="00615E06">
      <w:pPr>
        <w:pStyle w:val="BodyText"/>
      </w:pPr>
      <w:r>
        <w:rPr>
          <w:b/>
          <w:bCs/>
        </w:rPr>
        <w:t>School/Institution:</w:t>
      </w:r>
      <w:r>
        <w:t xml:space="preserve"> _____________________________________</w:t>
      </w:r>
    </w:p>
    <w:p w14:paraId="1EE629FD" w14:textId="77777777" w:rsidR="005714F9" w:rsidRDefault="00615E06">
      <w:pPr>
        <w:pStyle w:val="BodyText"/>
      </w:pPr>
      <w:r>
        <w:rPr>
          <w:b/>
          <w:bCs/>
        </w:rPr>
        <w:t>Relevant Certifications (if any):</w:t>
      </w:r>
      <w:r>
        <w:t xml:space="preserve"> ________________________</w:t>
      </w:r>
    </w:p>
    <w:p w14:paraId="7EE59F4E" w14:textId="77777777" w:rsidR="005714F9" w:rsidRDefault="00615E06">
      <w:r>
        <w:pict w14:anchorId="2DA8651B">
          <v:rect id="_x0000_i1028" style="width:0;height:1.5pt" o:hralign="center" o:hrstd="t" o:hr="t"/>
        </w:pict>
      </w:r>
    </w:p>
    <w:p w14:paraId="4A1D6FB7" w14:textId="77777777" w:rsidR="005714F9" w:rsidRDefault="00615E06">
      <w:pPr>
        <w:pStyle w:val="Heading2"/>
      </w:pPr>
      <w:bookmarkStart w:id="4" w:name="work-experience"/>
      <w:bookmarkEnd w:id="3"/>
      <w:r>
        <w:rPr>
          <w:b/>
          <w:bCs/>
        </w:rPr>
        <w:t>Work Experience</w:t>
      </w:r>
    </w:p>
    <w:p w14:paraId="6653AD66" w14:textId="77777777" w:rsidR="005714F9" w:rsidRDefault="00615E06">
      <w:pPr>
        <w:pStyle w:val="FirstParagraph"/>
      </w:pPr>
      <w:r>
        <w:t>Please list your most recent job first.</w:t>
      </w:r>
    </w:p>
    <w:p w14:paraId="33300DCD" w14:textId="77777777" w:rsidR="005714F9" w:rsidRDefault="00615E06">
      <w:pPr>
        <w:pStyle w:val="BodyText"/>
      </w:pPr>
      <w:r>
        <w:rPr>
          <w:b/>
          <w:bCs/>
        </w:rPr>
        <w:lastRenderedPageBreak/>
        <w:t>1. Employer:</w:t>
      </w:r>
      <w:r>
        <w:t xml:space="preserve"> ___________________________________________ </w:t>
      </w:r>
      <w:r>
        <w:rPr>
          <w:b/>
          <w:bCs/>
        </w:rPr>
        <w:t>Position Held:</w:t>
      </w:r>
      <w:r>
        <w:t xml:space="preserve"> __________________________________________ </w:t>
      </w:r>
      <w:r>
        <w:rPr>
          <w:b/>
          <w:bCs/>
        </w:rPr>
        <w:t>Dates Employed:</w:t>
      </w:r>
      <w:r>
        <w:t xml:space="preserve"> _________________________________________ </w:t>
      </w:r>
      <w:r>
        <w:rPr>
          <w:b/>
          <w:bCs/>
        </w:rPr>
        <w:t>Reason for Leaving:</w:t>
      </w:r>
      <w:r>
        <w:t xml:space="preserve"> _____________________________________</w:t>
      </w:r>
    </w:p>
    <w:p w14:paraId="558E52F4" w14:textId="77777777" w:rsidR="005714F9" w:rsidRDefault="00615E06">
      <w:pPr>
        <w:pStyle w:val="BodyText"/>
      </w:pPr>
      <w:r>
        <w:rPr>
          <w:b/>
          <w:bCs/>
        </w:rPr>
        <w:t>2. Employer:</w:t>
      </w:r>
      <w:r>
        <w:t xml:space="preserve"> ___________________________________________ </w:t>
      </w:r>
      <w:r>
        <w:rPr>
          <w:b/>
          <w:bCs/>
        </w:rPr>
        <w:t>Position Held:</w:t>
      </w:r>
      <w:r>
        <w:t xml:space="preserve"> __________________________________________ </w:t>
      </w:r>
      <w:r>
        <w:rPr>
          <w:b/>
          <w:bCs/>
        </w:rPr>
        <w:t>Dates Employed:</w:t>
      </w:r>
      <w:r>
        <w:t xml:space="preserve"> _________________________________________ </w:t>
      </w:r>
      <w:r>
        <w:rPr>
          <w:b/>
          <w:bCs/>
        </w:rPr>
        <w:t>Reason for Leaving:</w:t>
      </w:r>
      <w:r>
        <w:t xml:space="preserve"> _____________________________________</w:t>
      </w:r>
    </w:p>
    <w:p w14:paraId="5011408B" w14:textId="77777777" w:rsidR="005714F9" w:rsidRDefault="00615E06">
      <w:r>
        <w:pict w14:anchorId="303B839E">
          <v:rect id="_x0000_i1029" style="width:0;height:1.5pt" o:hralign="center" o:hrstd="t" o:hr="t"/>
        </w:pict>
      </w:r>
    </w:p>
    <w:p w14:paraId="40E5EF89" w14:textId="77777777" w:rsidR="005714F9" w:rsidRDefault="00615E06">
      <w:pPr>
        <w:pStyle w:val="Heading2"/>
      </w:pPr>
      <w:bookmarkStart w:id="5" w:name="skill-assessment"/>
      <w:bookmarkEnd w:id="4"/>
      <w:r>
        <w:rPr>
          <w:b/>
          <w:bCs/>
        </w:rPr>
        <w:t>Skill Assessment</w:t>
      </w:r>
    </w:p>
    <w:p w14:paraId="502328D8" w14:textId="77777777" w:rsidR="005714F9" w:rsidRDefault="00615E06">
      <w:pPr>
        <w:pStyle w:val="FirstParagraph"/>
      </w:pPr>
      <w:r>
        <w:rPr>
          <w:b/>
          <w:bCs/>
        </w:rPr>
        <w:t>Experience with answering phones and scheduling:</w:t>
      </w:r>
      <w:r>
        <w:t xml:space="preserve"> ☐ Yes ☐ No</w:t>
      </w:r>
    </w:p>
    <w:p w14:paraId="6FE2CAA5" w14:textId="77777777" w:rsidR="005714F9" w:rsidRDefault="00615E06">
      <w:pPr>
        <w:pStyle w:val="BodyText"/>
      </w:pPr>
      <w:r>
        <w:rPr>
          <w:b/>
          <w:bCs/>
        </w:rPr>
        <w:t>Experience with email organization and communication:</w:t>
      </w:r>
      <w:r>
        <w:t xml:space="preserve"> ☐ Yes ☐ No</w:t>
      </w:r>
    </w:p>
    <w:p w14:paraId="6A851686" w14:textId="77777777" w:rsidR="005714F9" w:rsidRDefault="00615E06">
      <w:pPr>
        <w:pStyle w:val="BodyText"/>
      </w:pPr>
      <w:r>
        <w:rPr>
          <w:b/>
          <w:bCs/>
        </w:rPr>
        <w:t>Experience with faxing/scanning/copying:</w:t>
      </w:r>
      <w:r>
        <w:t xml:space="preserve"> ☐ Yes ☐ No</w:t>
      </w:r>
    </w:p>
    <w:p w14:paraId="0EBDF2D1" w14:textId="77777777" w:rsidR="005714F9" w:rsidRDefault="00615E06">
      <w:pPr>
        <w:pStyle w:val="BodyText"/>
      </w:pPr>
      <w:r>
        <w:rPr>
          <w:b/>
          <w:bCs/>
        </w:rPr>
        <w:t>Experience entering data on a computer:</w:t>
      </w:r>
      <w:r>
        <w:t xml:space="preserve"> ☐ Yes ☐ No</w:t>
      </w:r>
    </w:p>
    <w:p w14:paraId="2818F120" w14:textId="77777777" w:rsidR="005714F9" w:rsidRDefault="00615E06">
      <w:pPr>
        <w:pStyle w:val="BodyText"/>
      </w:pPr>
      <w:r>
        <w:rPr>
          <w:b/>
          <w:bCs/>
        </w:rPr>
        <w:t>Familiarity with electronic document filing:</w:t>
      </w:r>
      <w:r>
        <w:t xml:space="preserve"> ☐ Yes ☐ No</w:t>
      </w:r>
    </w:p>
    <w:p w14:paraId="5FE7311D" w14:textId="77777777" w:rsidR="005714F9" w:rsidRDefault="00615E06">
      <w:pPr>
        <w:pStyle w:val="BodyText"/>
      </w:pPr>
      <w:r>
        <w:rPr>
          <w:b/>
          <w:bCs/>
        </w:rPr>
        <w:t>Experience with billing/insurance tasks:</w:t>
      </w:r>
      <w:r>
        <w:t xml:space="preserve"> ☐ Yes ☐ No</w:t>
      </w:r>
    </w:p>
    <w:p w14:paraId="4354133B" w14:textId="77777777" w:rsidR="005714F9" w:rsidRDefault="00615E06">
      <w:pPr>
        <w:pStyle w:val="BodyText"/>
      </w:pPr>
      <w:r>
        <w:t>If yes, please describe: ____________________________________</w:t>
      </w:r>
    </w:p>
    <w:p w14:paraId="0B729547" w14:textId="77777777" w:rsidR="005714F9" w:rsidRDefault="00615E06">
      <w:r>
        <w:pict w14:anchorId="763510D3">
          <v:rect id="_x0000_i1030" style="width:0;height:1.5pt" o:hralign="center" o:hrstd="t" o:hr="t"/>
        </w:pict>
      </w:r>
    </w:p>
    <w:p w14:paraId="45D58C46" w14:textId="77777777" w:rsidR="005714F9" w:rsidRDefault="00615E06">
      <w:pPr>
        <w:pStyle w:val="Heading2"/>
      </w:pPr>
      <w:bookmarkStart w:id="6" w:name="computer-skills"/>
      <w:bookmarkEnd w:id="5"/>
      <w:r>
        <w:rPr>
          <w:b/>
          <w:bCs/>
        </w:rPr>
        <w:t>Computer Skills</w:t>
      </w:r>
    </w:p>
    <w:p w14:paraId="2C733E36" w14:textId="77777777" w:rsidR="005714F9" w:rsidRDefault="00615E06">
      <w:pPr>
        <w:pStyle w:val="FirstParagraph"/>
      </w:pPr>
      <w:r>
        <w:t>List software or systems you are familiar with (Microsoft Office, Google Workspace, scheduling software, etc.)</w:t>
      </w:r>
    </w:p>
    <w:p w14:paraId="5C265CDB" w14:textId="77777777" w:rsidR="005714F9" w:rsidRDefault="00615E06">
      <w:r>
        <w:pict w14:anchorId="6CD352FB">
          <v:rect id="_x0000_i1031" style="width:0;height:1.5pt" o:hralign="center" o:hrstd="t" o:hr="t"/>
        </w:pict>
      </w:r>
    </w:p>
    <w:p w14:paraId="46C52316" w14:textId="77777777" w:rsidR="005714F9" w:rsidRDefault="00615E06">
      <w:r>
        <w:pict w14:anchorId="0223496B">
          <v:rect id="_x0000_i1032" style="width:0;height:1.5pt" o:hralign="center" o:hrstd="t" o:hr="t"/>
        </w:pict>
      </w:r>
    </w:p>
    <w:p w14:paraId="13DFE18E" w14:textId="77777777" w:rsidR="005714F9" w:rsidRDefault="00615E06">
      <w:pPr>
        <w:pStyle w:val="Heading2"/>
      </w:pPr>
      <w:bookmarkStart w:id="7" w:name="references"/>
      <w:bookmarkEnd w:id="6"/>
      <w:r>
        <w:rPr>
          <w:b/>
          <w:bCs/>
        </w:rPr>
        <w:t>References</w:t>
      </w:r>
    </w:p>
    <w:p w14:paraId="0EDCC0E8" w14:textId="77777777" w:rsidR="005714F9" w:rsidRDefault="00615E06">
      <w:pPr>
        <w:pStyle w:val="FirstParagraph"/>
      </w:pPr>
      <w:r>
        <w:t>Please provide two professional references.</w:t>
      </w:r>
    </w:p>
    <w:p w14:paraId="45E14039" w14:textId="77777777" w:rsidR="005714F9" w:rsidRDefault="00615E06">
      <w:pPr>
        <w:pStyle w:val="BodyText"/>
      </w:pPr>
      <w:r>
        <w:rPr>
          <w:b/>
          <w:bCs/>
        </w:rPr>
        <w:t>1. Name/Relationship:</w:t>
      </w:r>
      <w:r>
        <w:t xml:space="preserve"> ____________________________________</w:t>
      </w:r>
    </w:p>
    <w:p w14:paraId="6D69B088" w14:textId="77777777" w:rsidR="005714F9" w:rsidRDefault="00615E06">
      <w:pPr>
        <w:pStyle w:val="BodyText"/>
      </w:pPr>
      <w:r>
        <w:rPr>
          <w:b/>
          <w:bCs/>
        </w:rPr>
        <w:t>Phone/Email:</w:t>
      </w:r>
      <w:r>
        <w:t xml:space="preserve"> ____________________________________________</w:t>
      </w:r>
    </w:p>
    <w:p w14:paraId="0AA64BD8" w14:textId="77777777" w:rsidR="005714F9" w:rsidRDefault="00615E06">
      <w:pPr>
        <w:pStyle w:val="BodyText"/>
      </w:pPr>
      <w:r>
        <w:rPr>
          <w:b/>
          <w:bCs/>
        </w:rPr>
        <w:t>2. Name/Relationship:</w:t>
      </w:r>
      <w:r>
        <w:t xml:space="preserve"> ____________________________________</w:t>
      </w:r>
    </w:p>
    <w:p w14:paraId="28B84974" w14:textId="77777777" w:rsidR="005714F9" w:rsidRDefault="00615E06">
      <w:pPr>
        <w:pStyle w:val="BodyText"/>
      </w:pPr>
      <w:r>
        <w:rPr>
          <w:b/>
          <w:bCs/>
        </w:rPr>
        <w:t>Phone/Email:</w:t>
      </w:r>
      <w:r>
        <w:t xml:space="preserve"> ____________________________________________</w:t>
      </w:r>
    </w:p>
    <w:p w14:paraId="76C24D48" w14:textId="3D2912DD" w:rsidR="00615E06" w:rsidRDefault="00615E06" w:rsidP="00615E06">
      <w:pPr>
        <w:pStyle w:val="BodyText"/>
      </w:pPr>
      <w:r>
        <w:rPr>
          <w:b/>
          <w:bCs/>
        </w:rPr>
        <w:lastRenderedPageBreak/>
        <w:t>3</w:t>
      </w:r>
      <w:r>
        <w:rPr>
          <w:b/>
          <w:bCs/>
        </w:rPr>
        <w:t>. Name/Relationship:</w:t>
      </w:r>
      <w:r>
        <w:t xml:space="preserve"> ____________________________________</w:t>
      </w:r>
    </w:p>
    <w:p w14:paraId="2F47F658" w14:textId="171BAFA8" w:rsidR="00615E06" w:rsidRDefault="00615E06" w:rsidP="00615E06">
      <w:pPr>
        <w:pStyle w:val="BodyText"/>
      </w:pPr>
      <w:r>
        <w:rPr>
          <w:b/>
          <w:bCs/>
        </w:rPr>
        <w:t>Phone/Email:</w:t>
      </w:r>
      <w:r>
        <w:t xml:space="preserve"> ____________________________________________</w:t>
      </w:r>
    </w:p>
    <w:p w14:paraId="40E6B285" w14:textId="77777777" w:rsidR="005714F9" w:rsidRDefault="00615E06">
      <w:r>
        <w:pict w14:anchorId="1EC44672">
          <v:rect id="_x0000_i1033" style="width:0;height:1.5pt" o:hralign="center" o:hrstd="t" o:hr="t"/>
        </w:pict>
      </w:r>
    </w:p>
    <w:p w14:paraId="6D5B67D0" w14:textId="77777777" w:rsidR="005714F9" w:rsidRDefault="00615E06">
      <w:pPr>
        <w:pStyle w:val="Heading2"/>
      </w:pPr>
      <w:bookmarkStart w:id="8" w:name="additional-questions"/>
      <w:bookmarkEnd w:id="7"/>
      <w:r>
        <w:rPr>
          <w:b/>
          <w:bCs/>
        </w:rPr>
        <w:t>Additional Questions</w:t>
      </w:r>
    </w:p>
    <w:p w14:paraId="66AA8C0C" w14:textId="77777777" w:rsidR="005714F9" w:rsidRDefault="00615E06">
      <w:pPr>
        <w:pStyle w:val="FirstParagraph"/>
      </w:pPr>
      <w:r>
        <w:rPr>
          <w:b/>
          <w:bCs/>
        </w:rPr>
        <w:t>Why are you interested in working in a pediatric therapy setting?</w:t>
      </w:r>
    </w:p>
    <w:p w14:paraId="37CBA15F" w14:textId="77777777" w:rsidR="005714F9" w:rsidRDefault="00615E06">
      <w:r>
        <w:pict w14:anchorId="6ACF3C36">
          <v:rect id="_x0000_i1034" style="width:0;height:1.5pt" o:hralign="center" o:hrstd="t" o:hr="t"/>
        </w:pict>
      </w:r>
    </w:p>
    <w:p w14:paraId="19FA7A67" w14:textId="77777777" w:rsidR="005714F9" w:rsidRDefault="00615E06">
      <w:pPr>
        <w:pStyle w:val="FirstParagraph"/>
      </w:pPr>
      <w:r>
        <w:rPr>
          <w:b/>
          <w:bCs/>
        </w:rPr>
        <w:t>What strengths would you bring to this position?</w:t>
      </w:r>
    </w:p>
    <w:p w14:paraId="3936806F" w14:textId="77777777" w:rsidR="005714F9" w:rsidRDefault="00615E06">
      <w:r>
        <w:pict w14:anchorId="2B45C853">
          <v:rect id="_x0000_i1035" style="width:0;height:1.5pt" o:hralign="center" o:hrstd="t" o:hr="t"/>
        </w:pict>
      </w:r>
    </w:p>
    <w:p w14:paraId="7AE9F2F2" w14:textId="77777777" w:rsidR="005714F9" w:rsidRDefault="00615E06">
      <w:pPr>
        <w:pStyle w:val="FirstParagraph"/>
      </w:pPr>
      <w:r>
        <w:rPr>
          <w:b/>
          <w:bCs/>
        </w:rPr>
        <w:t>Is there anything else you would like us to know?</w:t>
      </w:r>
    </w:p>
    <w:p w14:paraId="7C1A18D5" w14:textId="77777777" w:rsidR="005714F9" w:rsidRDefault="00615E06">
      <w:r>
        <w:pict w14:anchorId="2F22D06D">
          <v:rect id="_x0000_i1036" style="width:0;height:1.5pt" o:hralign="center" o:hrstd="t" o:hr="t"/>
        </w:pict>
      </w:r>
    </w:p>
    <w:p w14:paraId="1037AB61" w14:textId="77777777" w:rsidR="005714F9" w:rsidRDefault="00615E06">
      <w:r>
        <w:pict w14:anchorId="65A2A8E2">
          <v:rect id="_x0000_i1037" style="width:0;height:1.5pt" o:hralign="center" o:hrstd="t" o:hr="t"/>
        </w:pict>
      </w:r>
    </w:p>
    <w:p w14:paraId="42B64F6D" w14:textId="77777777" w:rsidR="005714F9" w:rsidRDefault="00615E06">
      <w:pPr>
        <w:pStyle w:val="Heading3"/>
      </w:pPr>
      <w:bookmarkStart w:id="9" w:name="applicant-signature"/>
      <w:r>
        <w:rPr>
          <w:b/>
          <w:bCs/>
        </w:rPr>
        <w:t>Applicant Signature</w:t>
      </w:r>
    </w:p>
    <w:p w14:paraId="6711E25C" w14:textId="77777777" w:rsidR="005714F9" w:rsidRDefault="00615E06">
      <w:pPr>
        <w:pStyle w:val="FirstParagraph"/>
      </w:pPr>
      <w:r>
        <w:t>I certify that the information provided is true to the best of my knowledge.</w:t>
      </w:r>
    </w:p>
    <w:p w14:paraId="3425D47D" w14:textId="77777777" w:rsidR="005714F9" w:rsidRDefault="00615E06">
      <w:pPr>
        <w:pStyle w:val="BodyText"/>
      </w:pPr>
      <w:r>
        <w:rPr>
          <w:b/>
          <w:bCs/>
        </w:rPr>
        <w:t>Signature:</w:t>
      </w:r>
      <w:r>
        <w:t xml:space="preserve"> ______________________________________________</w:t>
      </w:r>
    </w:p>
    <w:p w14:paraId="2A559CEC" w14:textId="77777777" w:rsidR="005714F9" w:rsidRDefault="00615E06">
      <w:pPr>
        <w:pStyle w:val="BodyText"/>
      </w:pPr>
      <w:r>
        <w:rPr>
          <w:b/>
          <w:bCs/>
        </w:rPr>
        <w:t>Date:</w:t>
      </w:r>
      <w:r>
        <w:t xml:space="preserve"> ____________________________________________________</w:t>
      </w:r>
    </w:p>
    <w:bookmarkEnd w:id="9"/>
    <w:bookmarkEnd w:id="8"/>
    <w:bookmarkEnd w:id="0"/>
    <w:sectPr w:rsidR="005714F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DAE263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5087893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714F9"/>
    <w:rsid w:val="005714F9"/>
    <w:rsid w:val="00615E06"/>
    <w:rsid w:val="007205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701B6F11"/>
  <w15:docId w15:val="{741EF5FB-80EE-4299-9914-DB2514B0D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73</Words>
  <Characters>2634</Characters>
  <Application>Microsoft Office Word</Application>
  <DocSecurity>0</DocSecurity>
  <Lines>71</Lines>
  <Paragraphs>52</Paragraphs>
  <ScaleCrop>false</ScaleCrop>
  <Company/>
  <LinksUpToDate>false</LinksUpToDate>
  <CharactersWithSpaces>2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BC Speech Therapy</dc:creator>
  <cp:keywords/>
  <cp:lastModifiedBy>ABC Speech Therapy</cp:lastModifiedBy>
  <cp:revision>2</cp:revision>
  <dcterms:created xsi:type="dcterms:W3CDTF">2025-12-04T19:07:00Z</dcterms:created>
  <dcterms:modified xsi:type="dcterms:W3CDTF">2025-12-04T19:07:00Z</dcterms:modified>
</cp:coreProperties>
</file>